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07A43" w14:textId="797BAD05" w:rsidR="00923B46" w:rsidRDefault="00754C01" w:rsidP="00754C01">
      <w:pPr>
        <w:jc w:val="center"/>
      </w:pPr>
      <w:r>
        <w:t>CSYE7220-Devops</w:t>
      </w:r>
    </w:p>
    <w:p w14:paraId="18A99859" w14:textId="0692B225" w:rsidR="00754C01" w:rsidRDefault="00754C01" w:rsidP="00754C01">
      <w:pPr>
        <w:jc w:val="center"/>
      </w:pPr>
      <w:r>
        <w:t>Amogh Doijode Harish</w:t>
      </w:r>
    </w:p>
    <w:p w14:paraId="44C8DB21" w14:textId="4D906DC3" w:rsidR="00754C01" w:rsidRDefault="00754C01" w:rsidP="00754C01">
      <w:pPr>
        <w:jc w:val="center"/>
      </w:pPr>
      <w:r>
        <w:t>Homework5</w:t>
      </w:r>
    </w:p>
    <w:p w14:paraId="38CFB1E6" w14:textId="5FD0C695" w:rsidR="00754C01" w:rsidRPr="009F4FBC" w:rsidRDefault="00754C01" w:rsidP="00754C01">
      <w:pPr>
        <w:rPr>
          <w:b/>
          <w:bCs/>
          <w:sz w:val="28"/>
          <w:szCs w:val="28"/>
        </w:rPr>
      </w:pPr>
      <w:r w:rsidRPr="009F4FBC">
        <w:rPr>
          <w:b/>
          <w:bCs/>
          <w:sz w:val="28"/>
          <w:szCs w:val="28"/>
        </w:rPr>
        <w:t>Running Docker container on AWS:</w:t>
      </w:r>
    </w:p>
    <w:p w14:paraId="675F2D0D" w14:textId="53521142" w:rsidR="00754C01" w:rsidRDefault="00754C01" w:rsidP="00754C01">
      <w:pPr>
        <w:pStyle w:val="ListParagraph"/>
        <w:numPr>
          <w:ilvl w:val="0"/>
          <w:numId w:val="1"/>
        </w:numPr>
      </w:pPr>
      <w:r>
        <w:t xml:space="preserve">Create an AMI with docker installed using </w:t>
      </w:r>
      <w:proofErr w:type="spellStart"/>
      <w:r>
        <w:t>HashiCorp</w:t>
      </w:r>
      <w:proofErr w:type="spellEnd"/>
      <w:r>
        <w:t xml:space="preserve"> Packer.</w:t>
      </w:r>
    </w:p>
    <w:p w14:paraId="0E6CFF20" w14:textId="6FC59714" w:rsidR="00422CD8" w:rsidRDefault="00422CD8" w:rsidP="00422CD8">
      <w:pPr>
        <w:pStyle w:val="ListParagraph"/>
        <w:numPr>
          <w:ilvl w:val="0"/>
          <w:numId w:val="2"/>
        </w:numPr>
      </w:pPr>
      <w:r>
        <w:t xml:space="preserve">Install Packer </w:t>
      </w:r>
      <w:hyperlink r:id="rId5" w:history="1">
        <w:r>
          <w:rPr>
            <w:rStyle w:val="Hyperlink"/>
          </w:rPr>
          <w:t>https://packer.io/downloads.html</w:t>
        </w:r>
      </w:hyperlink>
      <w:r>
        <w:t xml:space="preserve">. And create a </w:t>
      </w:r>
      <w:proofErr w:type="spellStart"/>
      <w:r>
        <w:t>ubuntu.json</w:t>
      </w:r>
      <w:proofErr w:type="spellEnd"/>
      <w:r>
        <w:t xml:space="preserve"> file</w:t>
      </w:r>
    </w:p>
    <w:p w14:paraId="15E2A52D" w14:textId="1773CBBB" w:rsidR="00754C01" w:rsidRDefault="00754C01" w:rsidP="00754C01">
      <w:pPr>
        <w:pStyle w:val="ListParagraph"/>
      </w:pPr>
      <w:r>
        <w:rPr>
          <w:noProof/>
        </w:rPr>
        <w:drawing>
          <wp:inline distT="0" distB="0" distL="0" distR="0" wp14:anchorId="0C0A1045" wp14:editId="4CF2BE1A">
            <wp:extent cx="5943600" cy="36906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05B8812" w14:textId="4E79C9EB" w:rsidR="00754C01" w:rsidRDefault="00754C01" w:rsidP="00754C01">
      <w:pPr>
        <w:pStyle w:val="ListParagraph"/>
      </w:pPr>
      <w:r>
        <w:rPr>
          <w:noProof/>
        </w:rPr>
        <w:drawing>
          <wp:inline distT="0" distB="0" distL="0" distR="0" wp14:anchorId="6120C365" wp14:editId="2D8E7DB8">
            <wp:extent cx="5943600" cy="26454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83E16" w14:textId="11024B96" w:rsidR="00754C01" w:rsidRDefault="00754C01" w:rsidP="00754C01">
      <w:pPr>
        <w:pStyle w:val="ListParagraph"/>
        <w:numPr>
          <w:ilvl w:val="0"/>
          <w:numId w:val="1"/>
        </w:numPr>
      </w:pPr>
      <w:r>
        <w:t>Run the commands packer validate &lt;</w:t>
      </w:r>
      <w:r w:rsidR="00422CD8" w:rsidRPr="00422CD8">
        <w:t xml:space="preserve"> </w:t>
      </w:r>
      <w:proofErr w:type="spellStart"/>
      <w:proofErr w:type="gramStart"/>
      <w:r w:rsidR="00422CD8">
        <w:t>ubuntu.json</w:t>
      </w:r>
      <w:proofErr w:type="spellEnd"/>
      <w:proofErr w:type="gramEnd"/>
      <w:r w:rsidR="00422CD8">
        <w:t xml:space="preserve"> </w:t>
      </w:r>
      <w:r>
        <w:t>&gt;.json</w:t>
      </w:r>
    </w:p>
    <w:p w14:paraId="201A779C" w14:textId="585A03AF" w:rsidR="00D9750C" w:rsidRDefault="00D9750C" w:rsidP="00D9750C">
      <w:pPr>
        <w:pStyle w:val="ListParagraph"/>
      </w:pPr>
      <w:r>
        <w:rPr>
          <w:noProof/>
        </w:rPr>
        <w:lastRenderedPageBreak/>
        <w:drawing>
          <wp:inline distT="0" distB="0" distL="0" distR="0" wp14:anchorId="104C355B" wp14:editId="56A7A34C">
            <wp:extent cx="5267325" cy="4572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08793" w14:textId="5A79249B" w:rsidR="00754C01" w:rsidRDefault="00754C01" w:rsidP="00754C01">
      <w:pPr>
        <w:pStyle w:val="ListParagraph"/>
        <w:numPr>
          <w:ilvl w:val="0"/>
          <w:numId w:val="1"/>
        </w:numPr>
      </w:pPr>
      <w:r>
        <w:t xml:space="preserve">Run packer build </w:t>
      </w:r>
      <w:r w:rsidR="00422CD8">
        <w:t>&lt;</w:t>
      </w:r>
      <w:r w:rsidR="00422CD8" w:rsidRPr="00422CD8">
        <w:t xml:space="preserve"> </w:t>
      </w:r>
      <w:proofErr w:type="spellStart"/>
      <w:proofErr w:type="gramStart"/>
      <w:r w:rsidR="00422CD8">
        <w:t>ubuntu.json</w:t>
      </w:r>
      <w:proofErr w:type="spellEnd"/>
      <w:proofErr w:type="gramEnd"/>
      <w:r w:rsidR="00422CD8">
        <w:t xml:space="preserve"> &gt;.json</w:t>
      </w:r>
    </w:p>
    <w:p w14:paraId="747E37BB" w14:textId="395A9E43" w:rsidR="00091447" w:rsidRDefault="00091447" w:rsidP="001B7C65">
      <w:pPr>
        <w:pStyle w:val="ListParagraph"/>
      </w:pPr>
      <w:r>
        <w:rPr>
          <w:noProof/>
        </w:rPr>
        <w:drawing>
          <wp:inline distT="0" distB="0" distL="0" distR="0" wp14:anchorId="64763040" wp14:editId="25260522">
            <wp:extent cx="5705475" cy="6762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C9EC5" w14:textId="62A956A3" w:rsidR="00422CD8" w:rsidRDefault="00422CD8" w:rsidP="00422CD8">
      <w:pPr>
        <w:pStyle w:val="ListParagraph"/>
        <w:numPr>
          <w:ilvl w:val="0"/>
          <w:numId w:val="1"/>
        </w:numPr>
      </w:pPr>
      <w:r>
        <w:t>Copy the AMI ID after creation</w:t>
      </w:r>
    </w:p>
    <w:p w14:paraId="156DA13B" w14:textId="1338036C" w:rsidR="00422CD8" w:rsidRDefault="00422CD8" w:rsidP="00422CD8">
      <w:pPr>
        <w:pStyle w:val="ListParagraph"/>
        <w:numPr>
          <w:ilvl w:val="0"/>
          <w:numId w:val="1"/>
        </w:numPr>
      </w:pPr>
      <w:r>
        <w:t xml:space="preserve">In the </w:t>
      </w:r>
      <w:proofErr w:type="spellStart"/>
      <w:r w:rsidRPr="00422CD8">
        <w:t>aws_instance</w:t>
      </w:r>
      <w:proofErr w:type="spellEnd"/>
      <w:r>
        <w:t xml:space="preserve"> resource. Insert the AMI ID and insert </w:t>
      </w:r>
      <w:proofErr w:type="spellStart"/>
      <w:r>
        <w:t>user_data</w:t>
      </w:r>
      <w:proofErr w:type="spellEnd"/>
      <w:r>
        <w:t xml:space="preserve"> to pull docker image and run.</w:t>
      </w:r>
    </w:p>
    <w:p w14:paraId="66E7F3DD" w14:textId="01BA913B" w:rsidR="00422CD8" w:rsidRDefault="00422CD8" w:rsidP="00422CD8">
      <w:pPr>
        <w:pStyle w:val="ListParagraph"/>
      </w:pPr>
      <w:r>
        <w:rPr>
          <w:noProof/>
        </w:rPr>
        <w:drawing>
          <wp:inline distT="0" distB="0" distL="0" distR="0" wp14:anchorId="4E5A5439" wp14:editId="3F24CC33">
            <wp:extent cx="5943600" cy="25603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DDD7" w14:textId="513ED6EA" w:rsidR="00174BA6" w:rsidRDefault="00174BA6" w:rsidP="00AE4512">
      <w:pPr>
        <w:pStyle w:val="ListParagraph"/>
        <w:numPr>
          <w:ilvl w:val="0"/>
          <w:numId w:val="1"/>
        </w:numPr>
      </w:pPr>
      <w:r>
        <w:t xml:space="preserve">Run Terraform </w:t>
      </w:r>
      <w:proofErr w:type="spellStart"/>
      <w:r>
        <w:t>init.</w:t>
      </w:r>
      <w:proofErr w:type="spellEnd"/>
    </w:p>
    <w:p w14:paraId="07D9E775" w14:textId="7684B59A" w:rsidR="00AE4512" w:rsidRDefault="00422CD8" w:rsidP="00AE4512">
      <w:pPr>
        <w:pStyle w:val="ListParagraph"/>
        <w:numPr>
          <w:ilvl w:val="0"/>
          <w:numId w:val="1"/>
        </w:numPr>
      </w:pPr>
      <w:r>
        <w:t>Run command Terraform plan -out=test</w:t>
      </w:r>
    </w:p>
    <w:p w14:paraId="6671AF18" w14:textId="0BD1E008" w:rsidR="00422CD8" w:rsidRDefault="00422CD8" w:rsidP="00422CD8">
      <w:pPr>
        <w:pStyle w:val="ListParagraph"/>
        <w:numPr>
          <w:ilvl w:val="0"/>
          <w:numId w:val="1"/>
        </w:numPr>
      </w:pPr>
      <w:r>
        <w:t>Run Terraform apply test</w:t>
      </w:r>
    </w:p>
    <w:p w14:paraId="0D8C475C" w14:textId="43C05889" w:rsidR="00AE4512" w:rsidRDefault="00AE4512" w:rsidP="00AE4512">
      <w:pPr>
        <w:pStyle w:val="ListParagraph"/>
      </w:pPr>
      <w:r>
        <w:rPr>
          <w:noProof/>
        </w:rPr>
        <w:drawing>
          <wp:inline distT="0" distB="0" distL="0" distR="0" wp14:anchorId="094644B6" wp14:editId="67E4A135">
            <wp:extent cx="5943600" cy="27838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1509E" w14:textId="7DEE24C6" w:rsidR="00AE4512" w:rsidRDefault="00AE4512" w:rsidP="00AE4512">
      <w:pPr>
        <w:pStyle w:val="ListParagraph"/>
        <w:numPr>
          <w:ilvl w:val="0"/>
          <w:numId w:val="1"/>
        </w:numPr>
      </w:pPr>
      <w:r>
        <w:t xml:space="preserve">Open a browser and </w:t>
      </w:r>
      <w:r w:rsidR="002B517D">
        <w:t>open &lt;</w:t>
      </w:r>
      <w:proofErr w:type="spellStart"/>
      <w:r w:rsidR="002B517D">
        <w:t>public_ip</w:t>
      </w:r>
      <w:proofErr w:type="spellEnd"/>
      <w:r w:rsidR="002B517D">
        <w:t xml:space="preserve"> of your ec2 instance&gt;:5000</w:t>
      </w:r>
    </w:p>
    <w:p w14:paraId="3405CC92" w14:textId="1654A030" w:rsidR="002B517D" w:rsidRDefault="002B517D" w:rsidP="002B517D">
      <w:pPr>
        <w:pStyle w:val="ListParagraph"/>
      </w:pPr>
      <w:r>
        <w:rPr>
          <w:noProof/>
        </w:rPr>
        <w:lastRenderedPageBreak/>
        <w:drawing>
          <wp:inline distT="0" distB="0" distL="0" distR="0" wp14:anchorId="02201F33" wp14:editId="7BA22439">
            <wp:extent cx="5943600" cy="2514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2001E" w14:textId="5CE7C5D4" w:rsidR="002B517D" w:rsidRDefault="002B517D" w:rsidP="002B517D">
      <w:pPr>
        <w:pStyle w:val="ListParagraph"/>
        <w:numPr>
          <w:ilvl w:val="0"/>
          <w:numId w:val="1"/>
        </w:numPr>
      </w:pPr>
      <w:r>
        <w:t>After testing run “Terraform Destroy”</w:t>
      </w:r>
    </w:p>
    <w:p w14:paraId="429D339A" w14:textId="4EC5D76E" w:rsidR="00174BA6" w:rsidRPr="009F4FBC" w:rsidRDefault="00174BA6" w:rsidP="00174BA6">
      <w:pPr>
        <w:rPr>
          <w:b/>
          <w:bCs/>
          <w:sz w:val="28"/>
          <w:szCs w:val="28"/>
        </w:rPr>
      </w:pPr>
      <w:r w:rsidRPr="009F4FBC">
        <w:rPr>
          <w:b/>
          <w:bCs/>
          <w:sz w:val="28"/>
          <w:szCs w:val="28"/>
        </w:rPr>
        <w:t>Deploying Docker container on AZURE:</w:t>
      </w:r>
    </w:p>
    <w:p w14:paraId="16E686C2" w14:textId="0DFD6EB5" w:rsidR="00174BA6" w:rsidRDefault="009D6AE4" w:rsidP="00174BA6">
      <w:pPr>
        <w:pStyle w:val="ListParagraph"/>
        <w:numPr>
          <w:ilvl w:val="0"/>
          <w:numId w:val="3"/>
        </w:numPr>
      </w:pPr>
      <w:r>
        <w:t xml:space="preserve">Insert the </w:t>
      </w:r>
      <w:proofErr w:type="spellStart"/>
      <w:r w:rsidRPr="009D6AE4">
        <w:t>azurerm_virtual_machine_extension</w:t>
      </w:r>
      <w:proofErr w:type="spellEnd"/>
      <w:r>
        <w:t xml:space="preserve"> resource and enter your commands that you need to install docker and pull the image.</w:t>
      </w:r>
    </w:p>
    <w:p w14:paraId="4E8CD30B" w14:textId="4575B6C5" w:rsidR="009D6AE4" w:rsidRDefault="009D6AE4" w:rsidP="009D6AE4">
      <w:pPr>
        <w:ind w:left="360"/>
      </w:pPr>
      <w:r>
        <w:rPr>
          <w:noProof/>
        </w:rPr>
        <w:drawing>
          <wp:inline distT="0" distB="0" distL="0" distR="0" wp14:anchorId="76C71B40" wp14:editId="5969A898">
            <wp:extent cx="5943600" cy="19869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17E74" w14:textId="4AF58878" w:rsidR="009D6AE4" w:rsidRDefault="009D6AE4" w:rsidP="009D6AE4">
      <w:pPr>
        <w:pStyle w:val="ListParagraph"/>
        <w:numPr>
          <w:ilvl w:val="0"/>
          <w:numId w:val="3"/>
        </w:numPr>
      </w:pPr>
      <w:r>
        <w:t xml:space="preserve">Run “Terraform </w:t>
      </w:r>
      <w:proofErr w:type="spellStart"/>
      <w:r>
        <w:t>init</w:t>
      </w:r>
      <w:proofErr w:type="spellEnd"/>
      <w:r>
        <w:t>”</w:t>
      </w:r>
    </w:p>
    <w:p w14:paraId="48814141" w14:textId="7270019F" w:rsidR="009D6AE4" w:rsidRDefault="009D6AE4" w:rsidP="009D6AE4">
      <w:pPr>
        <w:pStyle w:val="ListParagraph"/>
        <w:numPr>
          <w:ilvl w:val="0"/>
          <w:numId w:val="3"/>
        </w:numPr>
      </w:pPr>
      <w:r>
        <w:t>Run command “Terraform plan -out=test”</w:t>
      </w:r>
    </w:p>
    <w:p w14:paraId="4DFB2726" w14:textId="353096CD" w:rsidR="009D6AE4" w:rsidRDefault="009D6AE4" w:rsidP="009D6AE4">
      <w:pPr>
        <w:pStyle w:val="ListParagraph"/>
        <w:numPr>
          <w:ilvl w:val="0"/>
          <w:numId w:val="3"/>
        </w:numPr>
      </w:pPr>
      <w:r>
        <w:t>Run command “Terraform apply test”</w:t>
      </w:r>
    </w:p>
    <w:p w14:paraId="24160753" w14:textId="7C62197F" w:rsidR="008D6B68" w:rsidRDefault="008D6B68" w:rsidP="008D6B68">
      <w:pPr>
        <w:pStyle w:val="ListParagraph"/>
      </w:pPr>
    </w:p>
    <w:p w14:paraId="2612FEF4" w14:textId="5ADF1D3F" w:rsidR="00A57D36" w:rsidRDefault="00A57D36" w:rsidP="00A57D36">
      <w:pPr>
        <w:pStyle w:val="ListParagraph"/>
      </w:pPr>
      <w:r>
        <w:rPr>
          <w:noProof/>
        </w:rPr>
        <w:lastRenderedPageBreak/>
        <w:drawing>
          <wp:inline distT="0" distB="0" distL="0" distR="0" wp14:anchorId="0902DDD2" wp14:editId="76815677">
            <wp:extent cx="5943600" cy="19964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1EA34" w14:textId="377B5D86" w:rsidR="00A57D36" w:rsidRDefault="00A57D36" w:rsidP="00A57D36">
      <w:pPr>
        <w:pStyle w:val="ListParagraph"/>
        <w:numPr>
          <w:ilvl w:val="0"/>
          <w:numId w:val="3"/>
        </w:numPr>
      </w:pPr>
      <w:r>
        <w:t>Open your browser and navigate to &lt;</w:t>
      </w:r>
      <w:proofErr w:type="spellStart"/>
      <w:r>
        <w:t>your_VM_PUBLIC_IP</w:t>
      </w:r>
      <w:proofErr w:type="spellEnd"/>
      <w:r>
        <w:t>&gt;:5000 and you will see the app.</w:t>
      </w:r>
    </w:p>
    <w:p w14:paraId="12BFAD68" w14:textId="7D39656B" w:rsidR="00A57D36" w:rsidRDefault="00A57D36" w:rsidP="00A57D36">
      <w:pPr>
        <w:ind w:left="360"/>
      </w:pPr>
      <w:r>
        <w:rPr>
          <w:noProof/>
        </w:rPr>
        <w:drawing>
          <wp:inline distT="0" distB="0" distL="0" distR="0" wp14:anchorId="0E11EF9B" wp14:editId="7DDC085A">
            <wp:extent cx="5943600" cy="2864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4BC79" w14:textId="718A6E68" w:rsidR="00A57D36" w:rsidRDefault="00A57D36" w:rsidP="00A57D36">
      <w:pPr>
        <w:pStyle w:val="ListParagraph"/>
        <w:numPr>
          <w:ilvl w:val="0"/>
          <w:numId w:val="3"/>
        </w:numPr>
      </w:pPr>
      <w:r>
        <w:t>Run “Terraform destroy” to destroy your resources.</w:t>
      </w:r>
    </w:p>
    <w:p w14:paraId="1EAA37E0" w14:textId="77777777" w:rsidR="009D6AE4" w:rsidRDefault="009D6AE4" w:rsidP="009D6AE4">
      <w:pPr>
        <w:ind w:left="360"/>
      </w:pPr>
    </w:p>
    <w:sectPr w:rsidR="009D6A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4162E"/>
    <w:multiLevelType w:val="hybridMultilevel"/>
    <w:tmpl w:val="13983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87C79E1"/>
    <w:multiLevelType w:val="hybridMultilevel"/>
    <w:tmpl w:val="981CD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2D6499"/>
    <w:multiLevelType w:val="hybridMultilevel"/>
    <w:tmpl w:val="D6A40E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sTAzMTE2NjKwMDBV0lEKTi0uzszPAykwqgUAxV3ldywAAAA="/>
  </w:docVars>
  <w:rsids>
    <w:rsidRoot w:val="004E2986"/>
    <w:rsid w:val="00091447"/>
    <w:rsid w:val="00174BA6"/>
    <w:rsid w:val="001B2A0E"/>
    <w:rsid w:val="001B7C65"/>
    <w:rsid w:val="00210442"/>
    <w:rsid w:val="002B517D"/>
    <w:rsid w:val="00422CD8"/>
    <w:rsid w:val="004E2986"/>
    <w:rsid w:val="00644E5F"/>
    <w:rsid w:val="00754C01"/>
    <w:rsid w:val="008D6B68"/>
    <w:rsid w:val="00923B46"/>
    <w:rsid w:val="009A3D02"/>
    <w:rsid w:val="009D6AE4"/>
    <w:rsid w:val="009F4FBC"/>
    <w:rsid w:val="00A57D36"/>
    <w:rsid w:val="00AE4512"/>
    <w:rsid w:val="00D9750C"/>
    <w:rsid w:val="00ED7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0CBAF"/>
  <w15:chartTrackingRefBased/>
  <w15:docId w15:val="{469A42F4-80F1-4FA8-8568-5A383C0BF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C0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22C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74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36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packer.io/downloads.html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gh Doijode Harish</dc:creator>
  <cp:keywords/>
  <dc:description/>
  <cp:lastModifiedBy>Amogh Doijode Harish</cp:lastModifiedBy>
  <cp:revision>43</cp:revision>
  <dcterms:created xsi:type="dcterms:W3CDTF">2020-02-24T20:10:00Z</dcterms:created>
  <dcterms:modified xsi:type="dcterms:W3CDTF">2020-02-24T21:16:00Z</dcterms:modified>
</cp:coreProperties>
</file>